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Xede60d4b1fe4587e9c9b155f7555eea8d989686"/>
    <w:p>
      <w:pPr>
        <w:pStyle w:val="Heading1"/>
      </w:pPr>
      <w:r>
        <w:t xml:space="preserve">INTERNSHIP APPLICATION LETTER FOR MECHANIC POSITION</w:t>
      </w:r>
    </w:p>
    <w:p>
      <w:pPr>
        <w:pStyle w:val="FirstParagraph"/>
      </w:pPr>
      <w:r>
        <w:t xml:space="preserve">Juan Miguel Santos</w:t>
      </w:r>
    </w:p>
    <w:p>
      <w:pPr>
        <w:pStyle w:val="BodyText"/>
      </w:pPr>
      <w:r>
        <w:t xml:space="preserve">456 Commonwealth Avenue, Quezon City, Metro Manila 1103, Philippines</w:t>
      </w:r>
    </w:p>
    <w:p>
      <w:pPr>
        <w:pStyle w:val="BodyText"/>
      </w:pPr>
      <w:r>
        <w:t xml:space="preserve">+63917-555-0987 | jmsantos@automotiveph.com</w:t>
      </w:r>
    </w:p>
    <w:bookmarkEnd w:id="20"/>
    <w:p>
      <w:pPr>
        <w:pStyle w:val="BodyText"/>
      </w:pPr>
      <w:r>
        <w:t xml:space="preserve">October 26, 2023</w:t>
      </w:r>
    </w:p>
    <w:p>
      <w:pPr>
        <w:pStyle w:val="BodyText"/>
      </w:pPr>
      <w:r>
        <w:t xml:space="preserve">Hiring Manager</w:t>
      </w:r>
      <w:r>
        <w:br/>
      </w:r>
      <w:r>
        <w:t xml:space="preserve">Premier Auto Solutions Philippines</w:t>
      </w:r>
      <w:r>
        <w:br/>
      </w:r>
      <w:r>
        <w:t xml:space="preserve">1085 Aurora Boulevard, Cubao, Quezon City</w:t>
      </w:r>
      <w:r>
        <w:br/>
      </w:r>
      <w:r>
        <w:t xml:space="preserve">Metro Manila, Philippines</w:t>
      </w:r>
    </w:p>
    <w:p>
      <w:pPr>
        <w:pStyle w:val="BodyText"/>
      </w:pPr>
      <w:r>
        <w:t xml:space="preserve">Dear Hiring Manager,</w:t>
      </w:r>
    </w:p>
    <w:p>
      <w:pPr>
        <w:pStyle w:val="BodyText"/>
      </w:pPr>
      <w:r>
        <w:t xml:space="preserve">I am writing to express my enthusiastic interest in the Mechanic Internship position at Premier Auto Solutions Philippines, as advertised on the Department of Labor and Employment (DOLE) portal for opportunities in the Philippines Manila region. With a profound dedication to automotive excellence and a strong desire to contribute to Metro Manila's growing automotive sector, I believe this internship represents an ideal pathway to launch my professional journey as a skilled mechanic within one of the nation's most respected automotive service providers.</w:t>
      </w:r>
    </w:p>
    <w:p>
      <w:pPr>
        <w:pStyle w:val="BodyText"/>
      </w:pPr>
      <w:r>
        <w:t xml:space="preserve">As a final-year student at the National Institute of Technology (NIT) in Quezon City, pursuing a Certificate in Automotive Engineering with distinction (GPA: 3.8/4.0), I have immersed myself in both theoretical frameworks and hands-on mechanical training that directly align with the operational demands of modern automotive service centers across Manila. My academic curriculum has covered advanced diagnostics, engine systems overhaul, electrical troubleshooting, and emissions control protocols – all critical competencies for maintaining the diverse vehicle fleet common in our densely populated urban environment. I have completed 600 hours of supervised laboratory practice at NIT's state-of-the-art workshop, where I mastered the use of OBD-II scanners on Toyota Corollas (the most prevalent vehicle in Manila's taxi and private fleets), diagnosed complex transmission issues in Honda Civics, and performed precision alignment services for Hyundai vehicles frequently seen along EDSA corridors.</w:t>
      </w:r>
    </w:p>
    <w:p>
      <w:pPr>
        <w:pStyle w:val="BodyText"/>
      </w:pPr>
      <w:r>
        <w:t xml:space="preserve">What particularly drives my application is my deep understanding of the unique challenges facing automotive technicians in the Philippines Manila context. The city's traffic congestion, monsoon-season road conditions, and high volume of aging vehicle fleets create specialized maintenance demands that require both technical precision and adaptive problem-solving skills. During a recent community service project with Barangay San Isidro in Quezon City, I assisted in a mobile clinic initiative providing free engine checks for tricycle drivers – many of whom operate 10-year-old Honda Super Cub models subjected to Manila's harsh daily conditions. This experience taught me to identify common failure points such as carburetor clogging from low-quality fuel and rusted brake lines caused by frequent exposure to floodwaters, reinforcing my commitment to developing solutions tailored for our local ecosystem.</w:t>
      </w:r>
    </w:p>
    <w:p>
      <w:pPr>
        <w:pStyle w:val="BodyText"/>
      </w:pPr>
      <w:r>
        <w:t xml:space="preserve">My technical proficiency extends beyond standard procedures. I have completed specialized training at the Philippine Automotive Technicians Association (PATA) certified facility, earning certifications in: 1) Hybrid Vehicle Systems (for Toyota Prius models increasingly common in Manila's government fleet), 2) Computerized Engine Diagnostics, and 3) Safety Compliance for ASE-certified workshops. I am proficient with manufacturer-specific tools like Snap-on Diagnostic Systems and understand the critical importance of adhering to Philippine National Standards (PNS) for automotive services. Moreover, I possess a working knowledge of Filipino Tagalog and basic English technical terminology – essential for clear communication with both local technicians and international vehicle manufacturers' support teams servicing the Manila market.</w:t>
      </w:r>
    </w:p>
    <w:p>
      <w:pPr>
        <w:pStyle w:val="BodyText"/>
      </w:pPr>
      <w:r>
        <w:t xml:space="preserve">I am particularly drawn to Premier Auto Solutions Philippines because of your commitment to technician development through the "Future Mechanics Program" – a nationally recognized initiative that provides mentorship in advanced diagnostics for ASE-certified mechanics. Having followed your company's reputation for exceptional customer service in Manila's busy Cubao district, I recognize that this internship would place me within an environment where technical excellence directly translates to client trust – a principle I deeply value. Unlike many internships that focus solely on basic tasks, your program emphasizes rotational learning across engine repair, electrical systems, and preventive maintenance departments. This holistic approach perfectly complements my academic training and addresses the comprehensive skill gaps I've observed among entry-level mechanics in the Manila metro area.</w:t>
      </w:r>
    </w:p>
    <w:p>
      <w:pPr>
        <w:pStyle w:val="BodyText"/>
      </w:pPr>
      <w:r>
        <w:t xml:space="preserve">My motivation to pursue this internship stems from a personal commitment to elevating automotive service standards in our community. Growing up near Tondo's busy market area, I witnessed how unreliable vehicle maintenance impacts livelihoods – from jeepney drivers facing costly breakdowns mid-shift to families unable to afford repairs for essential vehicles. I am not merely seeking an internship; I aim to become a mechanic who understands the socioeconomic context of Manila's transportation needs. My proposal includes developing a low-cost diagnostic guide for common issues in Philippine-used vehicles, which I would present during the internship period as a value-add contribution to your team.</w:t>
      </w:r>
    </w:p>
    <w:p>
      <w:pPr>
        <w:pStyle w:val="BodyText"/>
      </w:pPr>
      <w:r>
        <w:t xml:space="preserve">Furthermore, my location in Quezon City places me within easy commuting distance to your Cubao facility (approximately 15 minutes via MRT Line 3), ensuring consistent availability for the full internship schedule. I am available for immediate commencement and can dedicate 40 hours weekly during academic breaks. My resume, attached for your review, details my technical projects including a successful rebuild of a Honda Civic engine from donated parts that achieved 85% efficiency – a project executed within our campus workshop's tight resource constraints.</w:t>
      </w:r>
    </w:p>
    <w:p>
      <w:pPr>
        <w:pStyle w:val="BodyText"/>
      </w:pPr>
      <w:r>
        <w:t xml:space="preserve">The Philippines Manila automotive industry stands at a pivotal moment with the government's push for EV adoption and stricter emissions regulations. I am eager to contribute my fresh perspective as an intern while learning from your experienced technicians who have navigated these transitions. This internship is not just a requirement for graduation; it is the strategic first step toward becoming a mechanic who serves Manila's communities with reliability, innovation, and cultural awareness.</w:t>
      </w:r>
    </w:p>
    <w:p>
      <w:pPr>
        <w:pStyle w:val="BodyText"/>
      </w:pPr>
      <w:r>
        <w:t xml:space="preserve">Thank you for considering my application for this vital Mechanic Internship position. I am confident that my technical foundation, local contextual understanding, and commitment to excellence align precisely with Premier Auto Solutions Philippines' mission. I welcome the opportunity to discuss how my proactive approach can benefit your team during an interview at your convenience.</w:t>
      </w:r>
    </w:p>
    <w:p>
      <w:pPr>
        <w:pStyle w:val="BodyText"/>
      </w:pPr>
      <w:r>
        <w:t xml:space="preserve">Sincerely,</w:t>
      </w:r>
      <w:r>
        <w:br/>
      </w:r>
      <w:r>
        <w:br/>
      </w:r>
    </w:p>
    <w:p>
      <w:pPr>
        <w:pStyle w:val="BodyText"/>
      </w:pPr>
      <w:r>
        <w:t xml:space="preserve">Juan Miguel San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6-07-20T05:41:22Z</dcterms:created>
  <dcterms:modified xsi:type="dcterms:W3CDTF">2026-07-20T05:41:22Z</dcterms:modified>
</cp:coreProperties>
</file>

<file path=docProps/custom.xml><?xml version="1.0" encoding="utf-8"?>
<Properties xmlns="http://schemas.openxmlformats.org/officeDocument/2006/custom-properties" xmlns:vt="http://schemas.openxmlformats.org/officeDocument/2006/docPropsVTypes"/>
</file>